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6E5CA" w14:textId="6535DD68" w:rsidR="006F6354" w:rsidRPr="008C3BB6" w:rsidRDefault="006F6354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10D19CA7" w14:textId="5AF13A11" w:rsidR="000606FF" w:rsidRPr="00050088" w:rsidRDefault="00992498" w:rsidP="000500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2 priedo </w:t>
            </w:r>
            <w:r w:rsidR="0035034A" w:rsidRPr="008C3BB6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6F6354" w:rsidRPr="008C3BB6">
              <w:rPr>
                <w:rFonts w:ascii="Times New Roman" w:hAnsi="Times New Roman" w:cs="Times New Roman"/>
                <w:sz w:val="24"/>
                <w:szCs w:val="24"/>
              </w:rPr>
              <w:t>priedėlis</w:t>
            </w:r>
          </w:p>
        </w:tc>
      </w:tr>
    </w:tbl>
    <w:p w14:paraId="58CA9ECC" w14:textId="77777777" w:rsidR="00CE28A5" w:rsidRPr="00CB3AB9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043D48A" w14:textId="13EBC224" w:rsidR="00AD77A1" w:rsidRDefault="008C3BB6" w:rsidP="00AD77A1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Ų </w:t>
      </w:r>
      <w:r w:rsidR="000F2865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VIRVUČIŲ ELASTINIŲ SU KABINIMO ELEMENTAIS</w:t>
      </w:r>
      <w:r w:rsidR="00AD77A1" w:rsidRPr="00AD77A1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 </w:t>
      </w:r>
    </w:p>
    <w:p w14:paraId="2328800A" w14:textId="5C24865F" w:rsidR="00823075" w:rsidRDefault="00F464AF" w:rsidP="00AD77A1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ECHNINIAI PARAMETRAI</w:t>
      </w:r>
    </w:p>
    <w:p w14:paraId="32D000DC" w14:textId="122C9128" w:rsidR="00D431E6" w:rsidRPr="002337DA" w:rsidRDefault="00D431E6" w:rsidP="008C3BB6">
      <w:pPr>
        <w:jc w:val="center"/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</w:pPr>
      <w:r w:rsidRPr="002337DA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  <w:t>(</w:t>
      </w:r>
      <w:r w:rsidR="000F2865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  <w:t>1</w:t>
      </w:r>
      <w:r w:rsidRPr="002337DA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lt-LT"/>
        </w:rPr>
        <w:t>-a pirkimo dalis)</w:t>
      </w:r>
    </w:p>
    <w:p w14:paraId="274BE84E" w14:textId="77777777" w:rsidR="00D13402" w:rsidRPr="00CB3AB9" w:rsidRDefault="00D13402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513D1183" w14:textId="1324BD62" w:rsidR="00E24AD7" w:rsidRPr="00CB3AB9" w:rsidRDefault="006B6D38" w:rsidP="00D13402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6B6D38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(arba bus ne prastesnių) techninėje specifikacijoje reikalaujamus techninius rodiklius</w:t>
      </w:r>
      <w:r w:rsidR="00802E11">
        <w:rPr>
          <w:rFonts w:ascii="Times New Roman" w:eastAsia="Times New Roman" w:hAnsi="Times New Roman" w:cs="Times New Roman"/>
          <w:color w:val="000000"/>
          <w:lang w:eastAsia="ar-SA"/>
        </w:rPr>
        <w:t xml:space="preserve"> ir reikalavimus kokybės garantijai:</w:t>
      </w:r>
    </w:p>
    <w:tbl>
      <w:tblPr>
        <w:tblW w:w="9951" w:type="dxa"/>
        <w:tblInd w:w="109" w:type="dxa"/>
        <w:tblLook w:val="00A0" w:firstRow="1" w:lastRow="0" w:firstColumn="1" w:lastColumn="0" w:noHBand="0" w:noVBand="0"/>
      </w:tblPr>
      <w:tblGrid>
        <w:gridCol w:w="1475"/>
        <w:gridCol w:w="2525"/>
        <w:gridCol w:w="1375"/>
        <w:gridCol w:w="2275"/>
        <w:gridCol w:w="2301"/>
      </w:tblGrid>
      <w:tr w:rsidR="00C70649" w:rsidRPr="00931A1B" w14:paraId="666B3C65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DD51B83" w14:textId="6406FB82" w:rsidR="00C70649" w:rsidRPr="0046734E" w:rsidRDefault="0046734E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6734E">
              <w:rPr>
                <w:rFonts w:ascii="Times New Roman" w:hAnsi="Times New Roman" w:cs="Times New Roman"/>
                <w:b/>
                <w:sz w:val="20"/>
                <w:szCs w:val="20"/>
              </w:rPr>
              <w:t>TS</w:t>
            </w:r>
            <w:r w:rsidR="00C70649" w:rsidRPr="004673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unktas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7009E3" w14:textId="77777777" w:rsidR="00C70649" w:rsidRPr="0046734E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673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Reikalaujamos prekių techninės charakteristikos </w:t>
            </w:r>
          </w:p>
          <w:p w14:paraId="097E11AD" w14:textId="77777777" w:rsidR="00C70649" w:rsidRPr="0046734E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FFC90A" w14:textId="101A4276" w:rsidR="00C70649" w:rsidRPr="0046734E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6734E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Rodiklio reikšmė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5A318" w14:textId="2DA46D62" w:rsidR="00183F0E" w:rsidRPr="0046734E" w:rsidRDefault="00183F0E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6734E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Siūloma tiekti prekė visiškai atitinka pirkimo dokumentuose nustatytus techninius reikalavimus</w:t>
            </w:r>
            <w:r w:rsidR="005A6699" w:rsidRPr="0046734E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ir jai suteikiamas  kokybės garantijos terminas:</w:t>
            </w:r>
            <w:r w:rsidRPr="0046734E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</w:t>
            </w:r>
          </w:p>
          <w:p w14:paraId="75D04BA9" w14:textId="3B30AAC4" w:rsidR="00C70649" w:rsidRPr="0046734E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3F3CC" w14:textId="77777777" w:rsidR="004928C4" w:rsidRPr="0046734E" w:rsidRDefault="004928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highlight w:val="yellow"/>
              </w:rPr>
            </w:pPr>
          </w:p>
          <w:p w14:paraId="52F39A17" w14:textId="03E5B82B" w:rsidR="00C70649" w:rsidRPr="0046734E" w:rsidRDefault="004928C4" w:rsidP="005A6699">
            <w:pPr>
              <w:suppressAutoHyphens/>
              <w:spacing w:after="0" w:line="240" w:lineRule="auto"/>
              <w:ind w:right="17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6734E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ar-SA"/>
              </w:rPr>
              <w:t>Lentelėje nurodoma siūlom</w:t>
            </w:r>
            <w:r w:rsidR="005A6699" w:rsidRPr="0046734E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ar-SA"/>
              </w:rPr>
              <w:t>a</w:t>
            </w:r>
            <w:r w:rsidRPr="0046734E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ar-SA"/>
              </w:rPr>
              <w:t xml:space="preserve"> </w:t>
            </w:r>
            <w:r w:rsidR="005A6699" w:rsidRPr="0046734E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ar-SA"/>
              </w:rPr>
              <w:t>kokybės garantija (mėn.)</w:t>
            </w:r>
          </w:p>
        </w:tc>
      </w:tr>
      <w:tr w:rsidR="00C6551D" w:rsidRPr="00213AE5" w14:paraId="3F96F706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DB96FB" w14:textId="399D482E" w:rsidR="00C6551D" w:rsidRPr="0046734E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46734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1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3BEBF5" w14:textId="37E08E3D" w:rsidR="00C6551D" w:rsidRPr="0046734E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</w:rPr>
            </w:pPr>
            <w:r w:rsidRPr="0046734E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</w:rPr>
              <w:t>2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E87F" w14:textId="0FB80E2E" w:rsidR="00C6551D" w:rsidRPr="0046734E" w:rsidRDefault="00C6551D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46734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3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F4FD0" w14:textId="031EC87B" w:rsidR="00C6551D" w:rsidRPr="0046734E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</w:rPr>
            </w:pPr>
            <w:r w:rsidRPr="0046734E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</w:rPr>
              <w:t>4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5CC2F" w14:textId="21B91758" w:rsidR="00C6551D" w:rsidRPr="0046734E" w:rsidRDefault="00C6551D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</w:rPr>
            </w:pPr>
            <w:r w:rsidRPr="0046734E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</w:rPr>
              <w:t>5</w:t>
            </w:r>
          </w:p>
        </w:tc>
      </w:tr>
      <w:tr w:rsidR="00AC08B9" w:rsidRPr="00213AE5" w14:paraId="6AEAFDB5" w14:textId="77777777" w:rsidTr="002A4E24">
        <w:tc>
          <w:tcPr>
            <w:tcW w:w="99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75EC1" w14:textId="7F9E9AED" w:rsidR="00AC08B9" w:rsidRPr="00213AE5" w:rsidRDefault="00AC08B9" w:rsidP="00AC08B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GARANTINIS TERMINAS</w:t>
            </w:r>
          </w:p>
        </w:tc>
      </w:tr>
      <w:tr w:rsidR="00C70649" w:rsidRPr="00213AE5" w14:paraId="7B17EEEB" w14:textId="77777777" w:rsidTr="0044372C"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1402A9" w14:textId="750D037C" w:rsidR="00C70649" w:rsidRPr="00213AE5" w:rsidRDefault="009C674B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  <w:r w:rsidR="00C70649" w:rsidRPr="00213AE5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A38A5D" w14:textId="4BED33C1" w:rsidR="00C70649" w:rsidRPr="00213AE5" w:rsidRDefault="009C674B" w:rsidP="009866C2">
            <w:pPr>
              <w:pStyle w:val="BodyTextIndent"/>
              <w:spacing w:after="0"/>
              <w:ind w:left="0"/>
              <w:rPr>
                <w:sz w:val="22"/>
                <w:szCs w:val="22"/>
              </w:rPr>
            </w:pPr>
            <w:r w:rsidRPr="009C674B">
              <w:rPr>
                <w:sz w:val="22"/>
                <w:szCs w:val="22"/>
              </w:rPr>
              <w:t>Gaminių kokybės garantijos terminas – ne mažiau kaip 12 mėnesių aktyvios eksploatacijos sąlygomis, kuris skaičiuojamas nuo prekių išdavimo iš pirkėjo sandėlio dienos, 24 mėnesiai nuo prekių priėmimo į sandėlį dokumentų pasirašymo dienos.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DF974A" w14:textId="2451E3F9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968CE" w14:textId="77777777" w:rsidR="00C70649" w:rsidRDefault="00C70649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13AE5">
              <w:rPr>
                <w:rFonts w:ascii="Times New Roman" w:hAnsi="Times New Roman" w:cs="Times New Roman"/>
                <w:i/>
                <w:color w:val="000000"/>
              </w:rPr>
              <w:t>nurodyti konkretų terminą</w:t>
            </w:r>
          </w:p>
          <w:p w14:paraId="58BBE93E" w14:textId="238821E2" w:rsidR="00FD7E03" w:rsidRPr="00213AE5" w:rsidRDefault="00FD7E03" w:rsidP="0065038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....mėn.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FD700" w14:textId="5513EC5B" w:rsidR="00C70649" w:rsidRPr="00213AE5" w:rsidRDefault="00C70649" w:rsidP="00650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2151179B" w14:textId="77777777" w:rsidR="00B95D99" w:rsidRPr="00213AE5" w:rsidRDefault="00B95D99" w:rsidP="00B95D99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71742897" w14:textId="55B3C821" w:rsidR="003E37DF" w:rsidRPr="00213AE5" w:rsidRDefault="003E37DF" w:rsidP="003E37DF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66FD6FF3" w14:textId="32EF9E5F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B95D99">
        <w:rPr>
          <w:rFonts w:ascii="Times New Roman" w:hAnsi="Times New Roman" w:cs="Times New Roman"/>
          <w:sz w:val="24"/>
          <w:szCs w:val="24"/>
        </w:rPr>
        <w:t>________</w:t>
      </w:r>
    </w:p>
    <w:sectPr w:rsidR="0043421C" w:rsidRPr="003C42A4" w:rsidSect="00CB3AB9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1AB63" w14:textId="77777777" w:rsidR="005E5A76" w:rsidRDefault="005E5A76" w:rsidP="00D91173">
      <w:pPr>
        <w:spacing w:after="0" w:line="240" w:lineRule="auto"/>
      </w:pPr>
      <w:r>
        <w:separator/>
      </w:r>
    </w:p>
  </w:endnote>
  <w:endnote w:type="continuationSeparator" w:id="0">
    <w:p w14:paraId="34E603DE" w14:textId="77777777" w:rsidR="005E5A76" w:rsidRDefault="005E5A76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3AC260ED" w:rsidR="00E24AD7" w:rsidRPr="00D91173" w:rsidRDefault="00E24AD7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98577E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E24AD7" w:rsidRDefault="00E24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D2807" w14:textId="77777777" w:rsidR="005E5A76" w:rsidRDefault="005E5A76" w:rsidP="00D91173">
      <w:pPr>
        <w:spacing w:after="0" w:line="240" w:lineRule="auto"/>
      </w:pPr>
      <w:r>
        <w:separator/>
      </w:r>
    </w:p>
  </w:footnote>
  <w:footnote w:type="continuationSeparator" w:id="0">
    <w:p w14:paraId="307266AA" w14:textId="77777777" w:rsidR="005E5A76" w:rsidRDefault="005E5A76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03705"/>
    <w:multiLevelType w:val="hybridMultilevel"/>
    <w:tmpl w:val="F0F46522"/>
    <w:lvl w:ilvl="0" w:tplc="BBF4237E">
      <w:start w:val="15"/>
      <w:numFmt w:val="bullet"/>
      <w:lvlText w:val="≥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8A3241D"/>
    <w:multiLevelType w:val="multilevel"/>
    <w:tmpl w:val="E6D28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4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FE315C9"/>
    <w:multiLevelType w:val="hybridMultilevel"/>
    <w:tmpl w:val="5582CF7E"/>
    <w:lvl w:ilvl="0" w:tplc="CDA0EA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 w16cid:durableId="1786149459">
    <w:abstractNumId w:val="10"/>
  </w:num>
  <w:num w:numId="2" w16cid:durableId="1548644321">
    <w:abstractNumId w:val="12"/>
  </w:num>
  <w:num w:numId="3" w16cid:durableId="440958767">
    <w:abstractNumId w:val="15"/>
  </w:num>
  <w:num w:numId="4" w16cid:durableId="159778098">
    <w:abstractNumId w:val="1"/>
  </w:num>
  <w:num w:numId="5" w16cid:durableId="2014067370">
    <w:abstractNumId w:val="3"/>
  </w:num>
  <w:num w:numId="6" w16cid:durableId="1383676638">
    <w:abstractNumId w:val="9"/>
  </w:num>
  <w:num w:numId="7" w16cid:durableId="1277563719">
    <w:abstractNumId w:val="2"/>
  </w:num>
  <w:num w:numId="8" w16cid:durableId="356198152">
    <w:abstractNumId w:val="20"/>
  </w:num>
  <w:num w:numId="9" w16cid:durableId="749084531">
    <w:abstractNumId w:val="0"/>
  </w:num>
  <w:num w:numId="10" w16cid:durableId="1004431556">
    <w:abstractNumId w:val="17"/>
  </w:num>
  <w:num w:numId="11" w16cid:durableId="41907928">
    <w:abstractNumId w:val="5"/>
  </w:num>
  <w:num w:numId="12" w16cid:durableId="1031421559">
    <w:abstractNumId w:val="4"/>
  </w:num>
  <w:num w:numId="13" w16cid:durableId="1017199086">
    <w:abstractNumId w:val="16"/>
  </w:num>
  <w:num w:numId="14" w16cid:durableId="452526993">
    <w:abstractNumId w:val="7"/>
  </w:num>
  <w:num w:numId="15" w16cid:durableId="1428959904">
    <w:abstractNumId w:val="11"/>
  </w:num>
  <w:num w:numId="16" w16cid:durableId="1721131419">
    <w:abstractNumId w:val="18"/>
  </w:num>
  <w:num w:numId="17" w16cid:durableId="795220106">
    <w:abstractNumId w:val="8"/>
  </w:num>
  <w:num w:numId="18" w16cid:durableId="572198937">
    <w:abstractNumId w:val="14"/>
  </w:num>
  <w:num w:numId="19" w16cid:durableId="1141969785">
    <w:abstractNumId w:val="19"/>
  </w:num>
  <w:num w:numId="20" w16cid:durableId="951979340">
    <w:abstractNumId w:val="13"/>
  </w:num>
  <w:num w:numId="21" w16cid:durableId="823006278">
    <w:abstractNumId w:val="6"/>
  </w:num>
  <w:num w:numId="22" w16cid:durableId="158368275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43802"/>
    <w:rsid w:val="00050088"/>
    <w:rsid w:val="00050982"/>
    <w:rsid w:val="000606FF"/>
    <w:rsid w:val="0006436F"/>
    <w:rsid w:val="00071D73"/>
    <w:rsid w:val="000742AC"/>
    <w:rsid w:val="00074F9F"/>
    <w:rsid w:val="000763B2"/>
    <w:rsid w:val="00076C89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D7495"/>
    <w:rsid w:val="000E345A"/>
    <w:rsid w:val="000E5692"/>
    <w:rsid w:val="000F11D9"/>
    <w:rsid w:val="000F2865"/>
    <w:rsid w:val="000F7B0C"/>
    <w:rsid w:val="001025C4"/>
    <w:rsid w:val="00104CDB"/>
    <w:rsid w:val="00107B13"/>
    <w:rsid w:val="001121BF"/>
    <w:rsid w:val="001154ED"/>
    <w:rsid w:val="001235E6"/>
    <w:rsid w:val="001236EA"/>
    <w:rsid w:val="001239E5"/>
    <w:rsid w:val="0012489A"/>
    <w:rsid w:val="0013075D"/>
    <w:rsid w:val="001365A3"/>
    <w:rsid w:val="00142827"/>
    <w:rsid w:val="001461D3"/>
    <w:rsid w:val="001504CA"/>
    <w:rsid w:val="001534BA"/>
    <w:rsid w:val="00154EF5"/>
    <w:rsid w:val="001621A3"/>
    <w:rsid w:val="00163D0F"/>
    <w:rsid w:val="001662C8"/>
    <w:rsid w:val="00166726"/>
    <w:rsid w:val="00167A8B"/>
    <w:rsid w:val="001733DC"/>
    <w:rsid w:val="00183762"/>
    <w:rsid w:val="00183F0E"/>
    <w:rsid w:val="00184012"/>
    <w:rsid w:val="001904B4"/>
    <w:rsid w:val="001918CE"/>
    <w:rsid w:val="00193930"/>
    <w:rsid w:val="00193A4E"/>
    <w:rsid w:val="001A1E30"/>
    <w:rsid w:val="001A4282"/>
    <w:rsid w:val="001A4C1F"/>
    <w:rsid w:val="001A512E"/>
    <w:rsid w:val="001B6843"/>
    <w:rsid w:val="001B6FA0"/>
    <w:rsid w:val="001C0630"/>
    <w:rsid w:val="001C0D3E"/>
    <w:rsid w:val="001C46ED"/>
    <w:rsid w:val="001D069B"/>
    <w:rsid w:val="001D5660"/>
    <w:rsid w:val="001D6F67"/>
    <w:rsid w:val="001E3C1D"/>
    <w:rsid w:val="001F18B4"/>
    <w:rsid w:val="001F4BEE"/>
    <w:rsid w:val="001F7C42"/>
    <w:rsid w:val="00201CCD"/>
    <w:rsid w:val="00203DC5"/>
    <w:rsid w:val="00204FE1"/>
    <w:rsid w:val="002071FA"/>
    <w:rsid w:val="00213AE5"/>
    <w:rsid w:val="002155B7"/>
    <w:rsid w:val="002164B8"/>
    <w:rsid w:val="00221655"/>
    <w:rsid w:val="00223276"/>
    <w:rsid w:val="00225388"/>
    <w:rsid w:val="002337DA"/>
    <w:rsid w:val="00240C0D"/>
    <w:rsid w:val="00240D67"/>
    <w:rsid w:val="00241734"/>
    <w:rsid w:val="002425DF"/>
    <w:rsid w:val="00253163"/>
    <w:rsid w:val="002541F4"/>
    <w:rsid w:val="00254C16"/>
    <w:rsid w:val="00254C4B"/>
    <w:rsid w:val="00254C70"/>
    <w:rsid w:val="00256753"/>
    <w:rsid w:val="00266B0B"/>
    <w:rsid w:val="00272052"/>
    <w:rsid w:val="002744E4"/>
    <w:rsid w:val="002746F4"/>
    <w:rsid w:val="00275301"/>
    <w:rsid w:val="00281675"/>
    <w:rsid w:val="00283302"/>
    <w:rsid w:val="00283D1D"/>
    <w:rsid w:val="002906B9"/>
    <w:rsid w:val="00293223"/>
    <w:rsid w:val="002946FF"/>
    <w:rsid w:val="00297EB9"/>
    <w:rsid w:val="002A1A20"/>
    <w:rsid w:val="002A3B3F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E2380"/>
    <w:rsid w:val="002E295B"/>
    <w:rsid w:val="002E4576"/>
    <w:rsid w:val="002E45A9"/>
    <w:rsid w:val="002F1F32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6D"/>
    <w:rsid w:val="0031398C"/>
    <w:rsid w:val="00316463"/>
    <w:rsid w:val="00321E95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407AA"/>
    <w:rsid w:val="00345F07"/>
    <w:rsid w:val="0035034A"/>
    <w:rsid w:val="00351D07"/>
    <w:rsid w:val="003536B4"/>
    <w:rsid w:val="00355193"/>
    <w:rsid w:val="00355F9F"/>
    <w:rsid w:val="00362D4F"/>
    <w:rsid w:val="00363514"/>
    <w:rsid w:val="003704B7"/>
    <w:rsid w:val="00377388"/>
    <w:rsid w:val="0037797B"/>
    <w:rsid w:val="00384C11"/>
    <w:rsid w:val="00386405"/>
    <w:rsid w:val="00386EDF"/>
    <w:rsid w:val="003877AD"/>
    <w:rsid w:val="0039036D"/>
    <w:rsid w:val="0039068F"/>
    <w:rsid w:val="003914AF"/>
    <w:rsid w:val="00391EB3"/>
    <w:rsid w:val="00393C53"/>
    <w:rsid w:val="00395283"/>
    <w:rsid w:val="00396FFA"/>
    <w:rsid w:val="003A1791"/>
    <w:rsid w:val="003A1BA1"/>
    <w:rsid w:val="003A5DDC"/>
    <w:rsid w:val="003A605C"/>
    <w:rsid w:val="003B5441"/>
    <w:rsid w:val="003B640F"/>
    <w:rsid w:val="003C12C7"/>
    <w:rsid w:val="003C41E5"/>
    <w:rsid w:val="003C42A4"/>
    <w:rsid w:val="003C452B"/>
    <w:rsid w:val="003C5D72"/>
    <w:rsid w:val="003C738E"/>
    <w:rsid w:val="003C7862"/>
    <w:rsid w:val="003D5C3F"/>
    <w:rsid w:val="003E285E"/>
    <w:rsid w:val="003E37DF"/>
    <w:rsid w:val="003E42E5"/>
    <w:rsid w:val="003E5DD0"/>
    <w:rsid w:val="003F2F45"/>
    <w:rsid w:val="0040633C"/>
    <w:rsid w:val="00406C7C"/>
    <w:rsid w:val="00414510"/>
    <w:rsid w:val="004171B2"/>
    <w:rsid w:val="00421A7F"/>
    <w:rsid w:val="00422F3C"/>
    <w:rsid w:val="00423E4A"/>
    <w:rsid w:val="00425762"/>
    <w:rsid w:val="00425E46"/>
    <w:rsid w:val="0042648B"/>
    <w:rsid w:val="00430976"/>
    <w:rsid w:val="00433759"/>
    <w:rsid w:val="0043421C"/>
    <w:rsid w:val="0043588E"/>
    <w:rsid w:val="004416C2"/>
    <w:rsid w:val="00441ACB"/>
    <w:rsid w:val="0044372C"/>
    <w:rsid w:val="00451690"/>
    <w:rsid w:val="0045738B"/>
    <w:rsid w:val="00460658"/>
    <w:rsid w:val="00466CD5"/>
    <w:rsid w:val="0046734E"/>
    <w:rsid w:val="0047019C"/>
    <w:rsid w:val="00471C4E"/>
    <w:rsid w:val="00473306"/>
    <w:rsid w:val="004811DB"/>
    <w:rsid w:val="004856BC"/>
    <w:rsid w:val="00487626"/>
    <w:rsid w:val="00490752"/>
    <w:rsid w:val="004928C4"/>
    <w:rsid w:val="00492D8A"/>
    <w:rsid w:val="004A27F3"/>
    <w:rsid w:val="004A294D"/>
    <w:rsid w:val="004A6611"/>
    <w:rsid w:val="004B14FD"/>
    <w:rsid w:val="004C2609"/>
    <w:rsid w:val="004C466B"/>
    <w:rsid w:val="004C61DA"/>
    <w:rsid w:val="004D17D8"/>
    <w:rsid w:val="004D3B3C"/>
    <w:rsid w:val="004D6221"/>
    <w:rsid w:val="004D6331"/>
    <w:rsid w:val="004D7573"/>
    <w:rsid w:val="004E0C93"/>
    <w:rsid w:val="004E4E12"/>
    <w:rsid w:val="004E5BD9"/>
    <w:rsid w:val="004F4F15"/>
    <w:rsid w:val="004F6038"/>
    <w:rsid w:val="00500918"/>
    <w:rsid w:val="00503292"/>
    <w:rsid w:val="00522AEF"/>
    <w:rsid w:val="00524106"/>
    <w:rsid w:val="00524E14"/>
    <w:rsid w:val="00526395"/>
    <w:rsid w:val="0053068B"/>
    <w:rsid w:val="005309D2"/>
    <w:rsid w:val="005317F0"/>
    <w:rsid w:val="00536996"/>
    <w:rsid w:val="00536CFF"/>
    <w:rsid w:val="005371B8"/>
    <w:rsid w:val="00537F7D"/>
    <w:rsid w:val="00543170"/>
    <w:rsid w:val="00543EB4"/>
    <w:rsid w:val="00544683"/>
    <w:rsid w:val="0054481B"/>
    <w:rsid w:val="005548FC"/>
    <w:rsid w:val="00561625"/>
    <w:rsid w:val="00561638"/>
    <w:rsid w:val="00562C83"/>
    <w:rsid w:val="00570289"/>
    <w:rsid w:val="00570DD0"/>
    <w:rsid w:val="00571293"/>
    <w:rsid w:val="00571518"/>
    <w:rsid w:val="00572804"/>
    <w:rsid w:val="0058061C"/>
    <w:rsid w:val="00583115"/>
    <w:rsid w:val="00595760"/>
    <w:rsid w:val="005A35F0"/>
    <w:rsid w:val="005A6010"/>
    <w:rsid w:val="005A6292"/>
    <w:rsid w:val="005A6699"/>
    <w:rsid w:val="005A762A"/>
    <w:rsid w:val="005B0BF3"/>
    <w:rsid w:val="005B199D"/>
    <w:rsid w:val="005B2278"/>
    <w:rsid w:val="005B2AA6"/>
    <w:rsid w:val="005B3968"/>
    <w:rsid w:val="005C1D58"/>
    <w:rsid w:val="005C2468"/>
    <w:rsid w:val="005C332E"/>
    <w:rsid w:val="005C471C"/>
    <w:rsid w:val="005C589B"/>
    <w:rsid w:val="005C5EE6"/>
    <w:rsid w:val="005C79C8"/>
    <w:rsid w:val="005D44A6"/>
    <w:rsid w:val="005D7509"/>
    <w:rsid w:val="005D7591"/>
    <w:rsid w:val="005E0E99"/>
    <w:rsid w:val="005E5A76"/>
    <w:rsid w:val="005F19EB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17C40"/>
    <w:rsid w:val="00622063"/>
    <w:rsid w:val="00625B2E"/>
    <w:rsid w:val="006270E2"/>
    <w:rsid w:val="00631C06"/>
    <w:rsid w:val="00634D1C"/>
    <w:rsid w:val="00635EA4"/>
    <w:rsid w:val="00637D27"/>
    <w:rsid w:val="00640E62"/>
    <w:rsid w:val="00645BA2"/>
    <w:rsid w:val="00647063"/>
    <w:rsid w:val="00653FA3"/>
    <w:rsid w:val="00656251"/>
    <w:rsid w:val="00656555"/>
    <w:rsid w:val="00656B9A"/>
    <w:rsid w:val="006577ED"/>
    <w:rsid w:val="00670374"/>
    <w:rsid w:val="00672CE9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10C8"/>
    <w:rsid w:val="006A241C"/>
    <w:rsid w:val="006A65B3"/>
    <w:rsid w:val="006B0F26"/>
    <w:rsid w:val="006B2053"/>
    <w:rsid w:val="006B29F3"/>
    <w:rsid w:val="006B3069"/>
    <w:rsid w:val="006B6D38"/>
    <w:rsid w:val="006C0C87"/>
    <w:rsid w:val="006C1742"/>
    <w:rsid w:val="006C269E"/>
    <w:rsid w:val="006C28F6"/>
    <w:rsid w:val="006C5612"/>
    <w:rsid w:val="006D0761"/>
    <w:rsid w:val="006D351B"/>
    <w:rsid w:val="006D4276"/>
    <w:rsid w:val="006E0D7C"/>
    <w:rsid w:val="006E7547"/>
    <w:rsid w:val="006F2CDE"/>
    <w:rsid w:val="006F5D05"/>
    <w:rsid w:val="006F5F14"/>
    <w:rsid w:val="006F6354"/>
    <w:rsid w:val="007034AE"/>
    <w:rsid w:val="00705007"/>
    <w:rsid w:val="00705F13"/>
    <w:rsid w:val="00710C7F"/>
    <w:rsid w:val="00711D41"/>
    <w:rsid w:val="00714430"/>
    <w:rsid w:val="007174CD"/>
    <w:rsid w:val="00717B8C"/>
    <w:rsid w:val="00723C65"/>
    <w:rsid w:val="00730810"/>
    <w:rsid w:val="00735B74"/>
    <w:rsid w:val="00740719"/>
    <w:rsid w:val="00740BD7"/>
    <w:rsid w:val="0074100E"/>
    <w:rsid w:val="0074194F"/>
    <w:rsid w:val="00743FFC"/>
    <w:rsid w:val="00744B98"/>
    <w:rsid w:val="00751403"/>
    <w:rsid w:val="007577B2"/>
    <w:rsid w:val="00757E93"/>
    <w:rsid w:val="00766015"/>
    <w:rsid w:val="00780C2B"/>
    <w:rsid w:val="007906EA"/>
    <w:rsid w:val="00793F4B"/>
    <w:rsid w:val="00794988"/>
    <w:rsid w:val="007A2D56"/>
    <w:rsid w:val="007A7C8C"/>
    <w:rsid w:val="007B2A93"/>
    <w:rsid w:val="007B4E67"/>
    <w:rsid w:val="007B72F5"/>
    <w:rsid w:val="007B7EA5"/>
    <w:rsid w:val="007C09EE"/>
    <w:rsid w:val="007C236F"/>
    <w:rsid w:val="007C3D5F"/>
    <w:rsid w:val="007C68B4"/>
    <w:rsid w:val="007D0907"/>
    <w:rsid w:val="007D6053"/>
    <w:rsid w:val="007D6D58"/>
    <w:rsid w:val="007E1B15"/>
    <w:rsid w:val="007E6119"/>
    <w:rsid w:val="007F4F92"/>
    <w:rsid w:val="007F61FB"/>
    <w:rsid w:val="0080171B"/>
    <w:rsid w:val="00802E11"/>
    <w:rsid w:val="00803A97"/>
    <w:rsid w:val="00803F74"/>
    <w:rsid w:val="008119C3"/>
    <w:rsid w:val="0081322B"/>
    <w:rsid w:val="0081612A"/>
    <w:rsid w:val="00816729"/>
    <w:rsid w:val="00820F44"/>
    <w:rsid w:val="00823075"/>
    <w:rsid w:val="0082452C"/>
    <w:rsid w:val="008246F7"/>
    <w:rsid w:val="00826388"/>
    <w:rsid w:val="0083228D"/>
    <w:rsid w:val="0084045F"/>
    <w:rsid w:val="00840546"/>
    <w:rsid w:val="00840F41"/>
    <w:rsid w:val="008413F6"/>
    <w:rsid w:val="00843186"/>
    <w:rsid w:val="008431A5"/>
    <w:rsid w:val="00844367"/>
    <w:rsid w:val="00845D55"/>
    <w:rsid w:val="00855912"/>
    <w:rsid w:val="00857648"/>
    <w:rsid w:val="008607A2"/>
    <w:rsid w:val="00861E72"/>
    <w:rsid w:val="00865105"/>
    <w:rsid w:val="0086579A"/>
    <w:rsid w:val="00873A00"/>
    <w:rsid w:val="0087741D"/>
    <w:rsid w:val="0087792E"/>
    <w:rsid w:val="00885945"/>
    <w:rsid w:val="00890A8B"/>
    <w:rsid w:val="00890EBD"/>
    <w:rsid w:val="008973A5"/>
    <w:rsid w:val="0089771E"/>
    <w:rsid w:val="008A0664"/>
    <w:rsid w:val="008A428E"/>
    <w:rsid w:val="008A7D5A"/>
    <w:rsid w:val="008B28A2"/>
    <w:rsid w:val="008B670E"/>
    <w:rsid w:val="008C3BB6"/>
    <w:rsid w:val="008D2299"/>
    <w:rsid w:val="008D4FA9"/>
    <w:rsid w:val="008E5BE9"/>
    <w:rsid w:val="008E673A"/>
    <w:rsid w:val="008E7794"/>
    <w:rsid w:val="008F03F2"/>
    <w:rsid w:val="008F52DC"/>
    <w:rsid w:val="008F6B9A"/>
    <w:rsid w:val="00902D93"/>
    <w:rsid w:val="00906910"/>
    <w:rsid w:val="00912416"/>
    <w:rsid w:val="00913248"/>
    <w:rsid w:val="009237DE"/>
    <w:rsid w:val="00925407"/>
    <w:rsid w:val="00931A1B"/>
    <w:rsid w:val="00935A0F"/>
    <w:rsid w:val="00936B32"/>
    <w:rsid w:val="009377C5"/>
    <w:rsid w:val="00937D6A"/>
    <w:rsid w:val="009508AB"/>
    <w:rsid w:val="00950B2E"/>
    <w:rsid w:val="0096077A"/>
    <w:rsid w:val="009622B4"/>
    <w:rsid w:val="00962FF2"/>
    <w:rsid w:val="009643FD"/>
    <w:rsid w:val="00965313"/>
    <w:rsid w:val="009807C5"/>
    <w:rsid w:val="00981202"/>
    <w:rsid w:val="00981F39"/>
    <w:rsid w:val="0098577E"/>
    <w:rsid w:val="009866C2"/>
    <w:rsid w:val="00986CF3"/>
    <w:rsid w:val="009920FA"/>
    <w:rsid w:val="00992498"/>
    <w:rsid w:val="00992DFE"/>
    <w:rsid w:val="009A4A09"/>
    <w:rsid w:val="009B6957"/>
    <w:rsid w:val="009C4579"/>
    <w:rsid w:val="009C674B"/>
    <w:rsid w:val="009C75E8"/>
    <w:rsid w:val="009D24A8"/>
    <w:rsid w:val="009D32AB"/>
    <w:rsid w:val="009D5509"/>
    <w:rsid w:val="009E5DB5"/>
    <w:rsid w:val="009E5F74"/>
    <w:rsid w:val="009E7D04"/>
    <w:rsid w:val="009E7EFC"/>
    <w:rsid w:val="009F11D9"/>
    <w:rsid w:val="009F2BAF"/>
    <w:rsid w:val="009F5CFE"/>
    <w:rsid w:val="009F70DA"/>
    <w:rsid w:val="00A07A17"/>
    <w:rsid w:val="00A1136E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67BEF"/>
    <w:rsid w:val="00A7250D"/>
    <w:rsid w:val="00A731A0"/>
    <w:rsid w:val="00A74406"/>
    <w:rsid w:val="00A7503B"/>
    <w:rsid w:val="00A762C3"/>
    <w:rsid w:val="00A9305B"/>
    <w:rsid w:val="00A94F01"/>
    <w:rsid w:val="00A95631"/>
    <w:rsid w:val="00A96631"/>
    <w:rsid w:val="00A968C3"/>
    <w:rsid w:val="00A97F5A"/>
    <w:rsid w:val="00AA100F"/>
    <w:rsid w:val="00AB3503"/>
    <w:rsid w:val="00AB5030"/>
    <w:rsid w:val="00AB6186"/>
    <w:rsid w:val="00AB7B48"/>
    <w:rsid w:val="00AC08B9"/>
    <w:rsid w:val="00AC09DD"/>
    <w:rsid w:val="00AC3605"/>
    <w:rsid w:val="00AC523A"/>
    <w:rsid w:val="00AD3A87"/>
    <w:rsid w:val="00AD5599"/>
    <w:rsid w:val="00AD77A1"/>
    <w:rsid w:val="00AE004C"/>
    <w:rsid w:val="00AE01F2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355"/>
    <w:rsid w:val="00B37599"/>
    <w:rsid w:val="00B40165"/>
    <w:rsid w:val="00B429F9"/>
    <w:rsid w:val="00B43D76"/>
    <w:rsid w:val="00B4772D"/>
    <w:rsid w:val="00B53410"/>
    <w:rsid w:val="00B547FD"/>
    <w:rsid w:val="00B6206E"/>
    <w:rsid w:val="00B62B62"/>
    <w:rsid w:val="00B630E7"/>
    <w:rsid w:val="00B64B86"/>
    <w:rsid w:val="00B7034B"/>
    <w:rsid w:val="00B7515C"/>
    <w:rsid w:val="00B802A0"/>
    <w:rsid w:val="00B80A6F"/>
    <w:rsid w:val="00B80BE0"/>
    <w:rsid w:val="00B80EA6"/>
    <w:rsid w:val="00B81C7C"/>
    <w:rsid w:val="00B832B4"/>
    <w:rsid w:val="00B83993"/>
    <w:rsid w:val="00B85C8A"/>
    <w:rsid w:val="00B86ABA"/>
    <w:rsid w:val="00B86EED"/>
    <w:rsid w:val="00B87536"/>
    <w:rsid w:val="00B94B22"/>
    <w:rsid w:val="00B95D99"/>
    <w:rsid w:val="00B9610D"/>
    <w:rsid w:val="00B9673E"/>
    <w:rsid w:val="00BA5D42"/>
    <w:rsid w:val="00BA77D8"/>
    <w:rsid w:val="00BA7F5B"/>
    <w:rsid w:val="00BB1C91"/>
    <w:rsid w:val="00BB46F5"/>
    <w:rsid w:val="00BB5BA8"/>
    <w:rsid w:val="00BD295B"/>
    <w:rsid w:val="00BE275A"/>
    <w:rsid w:val="00BE3154"/>
    <w:rsid w:val="00BE3FD6"/>
    <w:rsid w:val="00BE61A6"/>
    <w:rsid w:val="00BF1580"/>
    <w:rsid w:val="00BF2284"/>
    <w:rsid w:val="00BF50D9"/>
    <w:rsid w:val="00BF5AF6"/>
    <w:rsid w:val="00C0281D"/>
    <w:rsid w:val="00C06F76"/>
    <w:rsid w:val="00C07C13"/>
    <w:rsid w:val="00C16CDB"/>
    <w:rsid w:val="00C16D69"/>
    <w:rsid w:val="00C1762F"/>
    <w:rsid w:val="00C2200D"/>
    <w:rsid w:val="00C2217A"/>
    <w:rsid w:val="00C23152"/>
    <w:rsid w:val="00C258FD"/>
    <w:rsid w:val="00C26FCE"/>
    <w:rsid w:val="00C30254"/>
    <w:rsid w:val="00C33C70"/>
    <w:rsid w:val="00C359B7"/>
    <w:rsid w:val="00C377B5"/>
    <w:rsid w:val="00C40619"/>
    <w:rsid w:val="00C47B04"/>
    <w:rsid w:val="00C50077"/>
    <w:rsid w:val="00C54D14"/>
    <w:rsid w:val="00C578FD"/>
    <w:rsid w:val="00C6551D"/>
    <w:rsid w:val="00C6721F"/>
    <w:rsid w:val="00C70533"/>
    <w:rsid w:val="00C70649"/>
    <w:rsid w:val="00C7429F"/>
    <w:rsid w:val="00C76974"/>
    <w:rsid w:val="00C776CC"/>
    <w:rsid w:val="00C8506B"/>
    <w:rsid w:val="00C864CF"/>
    <w:rsid w:val="00C9091B"/>
    <w:rsid w:val="00C91409"/>
    <w:rsid w:val="00C915B6"/>
    <w:rsid w:val="00C91F24"/>
    <w:rsid w:val="00C92C75"/>
    <w:rsid w:val="00C95AB8"/>
    <w:rsid w:val="00C9671F"/>
    <w:rsid w:val="00CA392E"/>
    <w:rsid w:val="00CA47DC"/>
    <w:rsid w:val="00CA670B"/>
    <w:rsid w:val="00CA7BAC"/>
    <w:rsid w:val="00CB0007"/>
    <w:rsid w:val="00CB3AB9"/>
    <w:rsid w:val="00CC443D"/>
    <w:rsid w:val="00CC6958"/>
    <w:rsid w:val="00CD0ED9"/>
    <w:rsid w:val="00CD1864"/>
    <w:rsid w:val="00CD19EA"/>
    <w:rsid w:val="00CD43F8"/>
    <w:rsid w:val="00CD67C1"/>
    <w:rsid w:val="00CE28A5"/>
    <w:rsid w:val="00CE535E"/>
    <w:rsid w:val="00CE5F67"/>
    <w:rsid w:val="00CF6EBC"/>
    <w:rsid w:val="00CF70F0"/>
    <w:rsid w:val="00D018E3"/>
    <w:rsid w:val="00D01FDB"/>
    <w:rsid w:val="00D04459"/>
    <w:rsid w:val="00D117BE"/>
    <w:rsid w:val="00D11D58"/>
    <w:rsid w:val="00D13402"/>
    <w:rsid w:val="00D1479D"/>
    <w:rsid w:val="00D17632"/>
    <w:rsid w:val="00D21863"/>
    <w:rsid w:val="00D228B7"/>
    <w:rsid w:val="00D309E5"/>
    <w:rsid w:val="00D339D8"/>
    <w:rsid w:val="00D33B78"/>
    <w:rsid w:val="00D34830"/>
    <w:rsid w:val="00D37B31"/>
    <w:rsid w:val="00D37F83"/>
    <w:rsid w:val="00D431E6"/>
    <w:rsid w:val="00D43CD1"/>
    <w:rsid w:val="00D461C7"/>
    <w:rsid w:val="00D474C8"/>
    <w:rsid w:val="00D52A82"/>
    <w:rsid w:val="00D55F38"/>
    <w:rsid w:val="00D56657"/>
    <w:rsid w:val="00D56789"/>
    <w:rsid w:val="00D75E57"/>
    <w:rsid w:val="00D80CAB"/>
    <w:rsid w:val="00D82590"/>
    <w:rsid w:val="00D856A0"/>
    <w:rsid w:val="00D91173"/>
    <w:rsid w:val="00D92C24"/>
    <w:rsid w:val="00D967F5"/>
    <w:rsid w:val="00D96CDD"/>
    <w:rsid w:val="00DA0CFD"/>
    <w:rsid w:val="00DA0E15"/>
    <w:rsid w:val="00DA73F8"/>
    <w:rsid w:val="00DB3E8E"/>
    <w:rsid w:val="00DB3E9E"/>
    <w:rsid w:val="00DB59DA"/>
    <w:rsid w:val="00DB687E"/>
    <w:rsid w:val="00DB68B4"/>
    <w:rsid w:val="00DC0685"/>
    <w:rsid w:val="00DC07A7"/>
    <w:rsid w:val="00DC08C9"/>
    <w:rsid w:val="00DC1A6E"/>
    <w:rsid w:val="00DC2B57"/>
    <w:rsid w:val="00DC6ED3"/>
    <w:rsid w:val="00DC708A"/>
    <w:rsid w:val="00DD31C3"/>
    <w:rsid w:val="00DD649B"/>
    <w:rsid w:val="00DD6DD8"/>
    <w:rsid w:val="00DD7C32"/>
    <w:rsid w:val="00DE0A23"/>
    <w:rsid w:val="00DE14F4"/>
    <w:rsid w:val="00DE4970"/>
    <w:rsid w:val="00DE5611"/>
    <w:rsid w:val="00E00376"/>
    <w:rsid w:val="00E209FB"/>
    <w:rsid w:val="00E24AD7"/>
    <w:rsid w:val="00E26F24"/>
    <w:rsid w:val="00E317A8"/>
    <w:rsid w:val="00E32349"/>
    <w:rsid w:val="00E3715C"/>
    <w:rsid w:val="00E374D7"/>
    <w:rsid w:val="00E41A0E"/>
    <w:rsid w:val="00E5556A"/>
    <w:rsid w:val="00E56151"/>
    <w:rsid w:val="00E6246C"/>
    <w:rsid w:val="00E63A08"/>
    <w:rsid w:val="00E66BC1"/>
    <w:rsid w:val="00E66F09"/>
    <w:rsid w:val="00E70C58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A30BB"/>
    <w:rsid w:val="00EB43A7"/>
    <w:rsid w:val="00EB554A"/>
    <w:rsid w:val="00EB5FEA"/>
    <w:rsid w:val="00EC3185"/>
    <w:rsid w:val="00EC38B5"/>
    <w:rsid w:val="00EC42B4"/>
    <w:rsid w:val="00EC5F65"/>
    <w:rsid w:val="00EC6051"/>
    <w:rsid w:val="00EC6FA4"/>
    <w:rsid w:val="00EC73C8"/>
    <w:rsid w:val="00EC76B9"/>
    <w:rsid w:val="00ED0848"/>
    <w:rsid w:val="00ED50E0"/>
    <w:rsid w:val="00ED5D59"/>
    <w:rsid w:val="00EE3AB5"/>
    <w:rsid w:val="00EF14ED"/>
    <w:rsid w:val="00EF408E"/>
    <w:rsid w:val="00EF4F9B"/>
    <w:rsid w:val="00F00067"/>
    <w:rsid w:val="00F00B97"/>
    <w:rsid w:val="00F01ECC"/>
    <w:rsid w:val="00F04A29"/>
    <w:rsid w:val="00F111E8"/>
    <w:rsid w:val="00F14F37"/>
    <w:rsid w:val="00F155DA"/>
    <w:rsid w:val="00F17709"/>
    <w:rsid w:val="00F2676A"/>
    <w:rsid w:val="00F31028"/>
    <w:rsid w:val="00F31C86"/>
    <w:rsid w:val="00F369FE"/>
    <w:rsid w:val="00F36C6C"/>
    <w:rsid w:val="00F464AF"/>
    <w:rsid w:val="00F50007"/>
    <w:rsid w:val="00F6623D"/>
    <w:rsid w:val="00F66B11"/>
    <w:rsid w:val="00F71824"/>
    <w:rsid w:val="00F72F80"/>
    <w:rsid w:val="00F75609"/>
    <w:rsid w:val="00F81F68"/>
    <w:rsid w:val="00F82253"/>
    <w:rsid w:val="00F8345D"/>
    <w:rsid w:val="00F8385A"/>
    <w:rsid w:val="00F83E18"/>
    <w:rsid w:val="00F840C8"/>
    <w:rsid w:val="00F96C1E"/>
    <w:rsid w:val="00F96CCA"/>
    <w:rsid w:val="00FA09A7"/>
    <w:rsid w:val="00FA2BEA"/>
    <w:rsid w:val="00FA2E41"/>
    <w:rsid w:val="00FA4E73"/>
    <w:rsid w:val="00FB17FE"/>
    <w:rsid w:val="00FC34BE"/>
    <w:rsid w:val="00FC64F3"/>
    <w:rsid w:val="00FD11B7"/>
    <w:rsid w:val="00FD444B"/>
    <w:rsid w:val="00FD7E03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406C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dy2">
    <w:name w:val="Body 2"/>
    <w:rsid w:val="00B547F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  <w:jc w:val="both"/>
    </w:pPr>
    <w:rPr>
      <w:rFonts w:ascii="Times New Roman" w:eastAsia="Arial Unicode MS" w:hAnsi="Times New Roman" w:cs="Arial Unicode MS"/>
      <w:color w:val="000000"/>
      <w:bdr w:val="nil"/>
      <w:lang w:val="en-US"/>
    </w:rPr>
  </w:style>
  <w:style w:type="paragraph" w:styleId="BodyTextIndent">
    <w:name w:val="Body Text Indent"/>
    <w:basedOn w:val="Normal"/>
    <w:link w:val="BodyTextIndentChar"/>
    <w:rsid w:val="00E24AD7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24AD7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71C4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C73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73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738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F9531-B2B4-47C0-9B23-E3810D5D6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9</Words>
  <Characters>365</Characters>
  <Application>Microsoft Office Word</Application>
  <DocSecurity>0</DocSecurity>
  <Lines>3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Ramunė Skliaustienė</cp:lastModifiedBy>
  <cp:revision>21</cp:revision>
  <cp:lastPrinted>2021-03-23T07:30:00Z</cp:lastPrinted>
  <dcterms:created xsi:type="dcterms:W3CDTF">2025-11-24T08:04:00Z</dcterms:created>
  <dcterms:modified xsi:type="dcterms:W3CDTF">2025-11-25T09:02:00Z</dcterms:modified>
</cp:coreProperties>
</file>